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12E75FC" w14:textId="77777777" w:rsidR="001562EB" w:rsidRDefault="008F67B7" w:rsidP="008F67B7">
      <w:pPr>
        <w:keepNext/>
        <w:keepLines/>
        <w:spacing w:before="240" w:after="0" w:line="240" w:lineRule="auto"/>
        <w:jc w:val="center"/>
        <w:outlineLvl w:val="0"/>
        <w:rPr>
          <w:rFonts w:ascii="Calibri" w:eastAsia="MS Gothic" w:hAnsi="Calibri" w:cs="Times New Roman"/>
          <w:b/>
          <w:caps/>
          <w:color w:val="04305C"/>
          <w:sz w:val="40"/>
          <w:szCs w:val="32"/>
        </w:rPr>
      </w:pPr>
      <w:r w:rsidRPr="008F67B7">
        <w:rPr>
          <w:rFonts w:ascii="Calibri" w:eastAsia="MS Gothic" w:hAnsi="Calibri" w:cs="Times New Roman"/>
          <w:b/>
          <w:caps/>
          <w:color w:val="04305C"/>
          <w:sz w:val="40"/>
          <w:szCs w:val="32"/>
        </w:rPr>
        <w:t xml:space="preserve">Strengthening Career and Technical Education for the 21st Century </w:t>
      </w:r>
    </w:p>
    <w:p w14:paraId="0AD6FCF4" w14:textId="6AA0D086" w:rsidR="008F67B7" w:rsidRPr="008F67B7" w:rsidRDefault="00C93F95" w:rsidP="008F67B7">
      <w:pPr>
        <w:keepNext/>
        <w:keepLines/>
        <w:spacing w:before="240" w:after="0" w:line="240" w:lineRule="auto"/>
        <w:jc w:val="center"/>
        <w:outlineLvl w:val="0"/>
        <w:rPr>
          <w:rFonts w:ascii="Calibri" w:eastAsia="MS Gothic" w:hAnsi="Calibri" w:cs="Times New Roman"/>
          <w:b/>
          <w:caps/>
          <w:color w:val="00B73F"/>
          <w:sz w:val="40"/>
          <w:szCs w:val="32"/>
        </w:rPr>
      </w:pPr>
      <w:r>
        <w:rPr>
          <w:rFonts w:ascii="Calibri" w:eastAsia="MS Gothic" w:hAnsi="Calibri" w:cs="Times New Roman"/>
          <w:b/>
          <w:caps/>
          <w:color w:val="04305C"/>
          <w:sz w:val="40"/>
          <w:szCs w:val="32"/>
        </w:rPr>
        <w:t xml:space="preserve">MINNESOTA </w:t>
      </w:r>
      <w:r w:rsidR="008F67B7" w:rsidRPr="008F67B7">
        <w:rPr>
          <w:rFonts w:ascii="Calibri" w:eastAsia="MS Gothic" w:hAnsi="Calibri" w:cs="Times New Roman"/>
          <w:b/>
          <w:caps/>
          <w:color w:val="04305C"/>
          <w:sz w:val="40"/>
          <w:szCs w:val="32"/>
        </w:rPr>
        <w:t xml:space="preserve">Perkins </w:t>
      </w:r>
      <w:r w:rsidR="001562EB">
        <w:rPr>
          <w:rFonts w:ascii="Calibri" w:eastAsia="MS Gothic" w:hAnsi="Calibri" w:cs="Times New Roman"/>
          <w:b/>
          <w:caps/>
          <w:color w:val="04305C"/>
          <w:sz w:val="40"/>
          <w:szCs w:val="32"/>
        </w:rPr>
        <w:t>CONSORTIUM</w:t>
      </w:r>
      <w:r w:rsidR="008F67B7" w:rsidRPr="008F67B7">
        <w:rPr>
          <w:rFonts w:ascii="Calibri" w:eastAsia="MS Gothic" w:hAnsi="Calibri" w:cs="Times New Roman"/>
          <w:b/>
          <w:caps/>
          <w:color w:val="04305C"/>
          <w:sz w:val="40"/>
          <w:szCs w:val="32"/>
        </w:rPr>
        <w:br/>
      </w:r>
      <w:r w:rsidR="008F67B7" w:rsidRPr="008F67B7">
        <w:rPr>
          <w:rFonts w:ascii="Calibri" w:eastAsia="MS Gothic" w:hAnsi="Calibri" w:cs="Times New Roman"/>
          <w:b/>
          <w:caps/>
          <w:color w:val="00B73F"/>
          <w:sz w:val="40"/>
          <w:szCs w:val="32"/>
        </w:rPr>
        <w:t>Annual Performance Report</w:t>
      </w:r>
      <w:r>
        <w:rPr>
          <w:rFonts w:ascii="Calibri" w:eastAsia="MS Gothic" w:hAnsi="Calibri" w:cs="Times New Roman"/>
          <w:b/>
          <w:caps/>
          <w:color w:val="00B73F"/>
          <w:sz w:val="40"/>
          <w:szCs w:val="32"/>
        </w:rPr>
        <w:t xml:space="preserve"> (sfy22)</w:t>
      </w:r>
    </w:p>
    <w:p w14:paraId="74B2C194" w14:textId="264BD4D5" w:rsidR="008F67B7" w:rsidRDefault="008F67B7" w:rsidP="008F67B7">
      <w:pPr>
        <w:spacing w:after="0" w:line="240" w:lineRule="auto"/>
        <w:jc w:val="center"/>
        <w:rPr>
          <w:rFonts w:ascii="Calibri" w:eastAsia="Cambria" w:hAnsi="Calibri" w:cs="Times New Roman"/>
          <w:szCs w:val="24"/>
        </w:rPr>
      </w:pPr>
      <w:r w:rsidRPr="008F67B7">
        <w:rPr>
          <w:rFonts w:ascii="Calibri" w:eastAsia="Cambria" w:hAnsi="Calibri" w:cs="Times New Roman"/>
          <w:szCs w:val="24"/>
        </w:rPr>
        <w:t>Version 8/</w:t>
      </w:r>
      <w:r>
        <w:rPr>
          <w:rFonts w:ascii="Calibri" w:eastAsia="Cambria" w:hAnsi="Calibri" w:cs="Times New Roman"/>
          <w:szCs w:val="24"/>
        </w:rPr>
        <w:t>2</w:t>
      </w:r>
      <w:r w:rsidR="00934424">
        <w:rPr>
          <w:rFonts w:ascii="Calibri" w:eastAsia="Cambria" w:hAnsi="Calibri" w:cs="Times New Roman"/>
          <w:szCs w:val="24"/>
        </w:rPr>
        <w:t>9</w:t>
      </w:r>
      <w:r w:rsidRPr="008F67B7">
        <w:rPr>
          <w:rFonts w:ascii="Calibri" w:eastAsia="Cambria" w:hAnsi="Calibri" w:cs="Times New Roman"/>
          <w:szCs w:val="24"/>
        </w:rPr>
        <w:t xml:space="preserve">/2022 </w:t>
      </w:r>
    </w:p>
    <w:p w14:paraId="2929F8B1" w14:textId="77777777" w:rsidR="008F67B7" w:rsidRDefault="008F67B7" w:rsidP="008F67B7">
      <w:pPr>
        <w:pBdr>
          <w:bottom w:val="single" w:sz="4" w:space="1" w:color="auto"/>
        </w:pBdr>
      </w:pPr>
    </w:p>
    <w:p w14:paraId="04F91BC5" w14:textId="77777777" w:rsidR="008F67B7" w:rsidRPr="008F67B7" w:rsidRDefault="008F67B7" w:rsidP="008F67B7">
      <w:pPr>
        <w:spacing w:after="0" w:line="240" w:lineRule="auto"/>
        <w:jc w:val="center"/>
        <w:rPr>
          <w:rFonts w:ascii="Calibri" w:eastAsia="Cambria" w:hAnsi="Calibri" w:cs="Times New Roman"/>
          <w:szCs w:val="24"/>
        </w:rPr>
      </w:pPr>
    </w:p>
    <w:p w14:paraId="7C7763E2" w14:textId="4AB90C69" w:rsidR="008F67B7" w:rsidRDefault="008F67B7" w:rsidP="008F67B7">
      <w:r w:rsidRPr="00DE2E46">
        <w:t xml:space="preserve">Each year, Minnesota Perkins consortia must submit an annual performance report (APR) which details the progress and results of the previous year’s </w:t>
      </w:r>
      <w:r w:rsidR="003E73AE">
        <w:t>local application for</w:t>
      </w:r>
      <w:r>
        <w:t xml:space="preserve"> Perkins </w:t>
      </w:r>
      <w:r w:rsidR="003E73AE">
        <w:t>funding</w:t>
      </w:r>
      <w:r w:rsidRPr="00DE2E46">
        <w:t>.</w:t>
      </w:r>
      <w:r>
        <w:t xml:space="preserve">  </w:t>
      </w:r>
      <w:r w:rsidRPr="00BB4678">
        <w:rPr>
          <w:b/>
        </w:rPr>
        <w:t>For the purposes of this report, the reporting year is July 1, 2021 through June 30, 2022.</w:t>
      </w:r>
      <w:r>
        <w:t xml:space="preserve"> </w:t>
      </w:r>
    </w:p>
    <w:p w14:paraId="273DCD3F" w14:textId="77777777" w:rsidR="008F67B7" w:rsidRDefault="008F67B7" w:rsidP="008F67B7">
      <w:r>
        <w:t>T</w:t>
      </w:r>
      <w:r w:rsidRPr="00DE2E46">
        <w:t>he</w:t>
      </w:r>
      <w:r>
        <w:t xml:space="preserve"> annual performance</w:t>
      </w:r>
      <w:r w:rsidRPr="00DE2E46">
        <w:t xml:space="preserve"> report serves to answer two questions for </w:t>
      </w:r>
      <w:r>
        <w:t xml:space="preserve">the </w:t>
      </w:r>
      <w:r w:rsidRPr="00DE2E46">
        <w:t xml:space="preserve">reporting year: </w:t>
      </w:r>
    </w:p>
    <w:p w14:paraId="1F739DEA" w14:textId="7550E384" w:rsidR="008F67B7" w:rsidRPr="00BB4678" w:rsidRDefault="008F67B7" w:rsidP="008F67B7">
      <w:pPr>
        <w:pStyle w:val="ListParagraph"/>
        <w:numPr>
          <w:ilvl w:val="0"/>
          <w:numId w:val="3"/>
        </w:numPr>
        <w:spacing w:after="240" w:line="240" w:lineRule="auto"/>
        <w:contextualSpacing w:val="0"/>
        <w:rPr>
          <w:b/>
        </w:rPr>
      </w:pPr>
      <w:r>
        <w:rPr>
          <w:b/>
        </w:rPr>
        <w:t>How</w:t>
      </w:r>
      <w:r w:rsidRPr="00BB4678">
        <w:rPr>
          <w:b/>
        </w:rPr>
        <w:t xml:space="preserve"> specifically did the consortium spend Perkins funding during the reporting year?</w:t>
      </w:r>
    </w:p>
    <w:p w14:paraId="45855A16" w14:textId="77777777" w:rsidR="008F67B7" w:rsidRPr="00BB4678" w:rsidRDefault="008F67B7" w:rsidP="008F67B7">
      <w:pPr>
        <w:pStyle w:val="ListParagraph"/>
        <w:numPr>
          <w:ilvl w:val="0"/>
          <w:numId w:val="3"/>
        </w:numPr>
        <w:spacing w:after="0" w:line="240" w:lineRule="auto"/>
        <w:rPr>
          <w:b/>
        </w:rPr>
      </w:pPr>
      <w:r w:rsidRPr="00BB4678">
        <w:rPr>
          <w:b/>
        </w:rPr>
        <w:t xml:space="preserve">Did Perkins funding make a difference in improving student achievement and consortium operations, and how does the consortium know? </w:t>
      </w:r>
    </w:p>
    <w:p w14:paraId="27DDCD6B" w14:textId="77777777" w:rsidR="008F67B7" w:rsidRPr="00DE2E46" w:rsidRDefault="008F67B7" w:rsidP="008F67B7">
      <w:pPr>
        <w:pStyle w:val="ListParagraph"/>
      </w:pPr>
    </w:p>
    <w:p w14:paraId="031E4A08" w14:textId="381DF548" w:rsidR="008F67B7" w:rsidRDefault="008F67B7" w:rsidP="008F67B7">
      <w:pPr>
        <w:spacing w:after="120"/>
      </w:pPr>
      <w:r>
        <w:t xml:space="preserve">Listed below are </w:t>
      </w:r>
      <w:r w:rsidRPr="00E71F99">
        <w:t xml:space="preserve">questions </w:t>
      </w:r>
      <w:r>
        <w:t>for the annual performance report.  Responses should</w:t>
      </w:r>
      <w:r w:rsidRPr="00DE2E46">
        <w:t xml:space="preserve"> include specific evidence of the impact </w:t>
      </w:r>
      <w:r>
        <w:t>Perkins</w:t>
      </w:r>
      <w:r w:rsidRPr="00DE2E46">
        <w:t xml:space="preserve"> funding had</w:t>
      </w:r>
      <w:r>
        <w:t xml:space="preserve"> on student achievement or the consortium</w:t>
      </w:r>
      <w:r w:rsidRPr="00DE2E46">
        <w:t xml:space="preserve"> </w:t>
      </w:r>
      <w:r>
        <w:t>operations.  As an example, evidence may include the</w:t>
      </w:r>
      <w:r w:rsidRPr="00DE2E46">
        <w:t xml:space="preserve"> number of students enrolled in new courses, </w:t>
      </w:r>
      <w:r>
        <w:t xml:space="preserve">the </w:t>
      </w:r>
      <w:r w:rsidRPr="00DE2E46">
        <w:t xml:space="preserve">number of teachers participating in professional development, </w:t>
      </w:r>
      <w:r>
        <w:t xml:space="preserve">or the </w:t>
      </w:r>
      <w:r w:rsidRPr="00DE2E46">
        <w:t>percentage decrease in achievement gaps.</w:t>
      </w:r>
    </w:p>
    <w:p w14:paraId="1689E850" w14:textId="77777777" w:rsidR="008F67B7" w:rsidRDefault="008F67B7" w:rsidP="008F67B7">
      <w:pPr>
        <w:spacing w:after="0"/>
      </w:pPr>
    </w:p>
    <w:p w14:paraId="4E66FC03" w14:textId="77777777" w:rsidR="008F67B7" w:rsidRDefault="008F67B7" w:rsidP="008F67B7">
      <w:pPr>
        <w:spacing w:after="120"/>
      </w:pPr>
      <w:r w:rsidRPr="008F67B7">
        <w:rPr>
          <w:b/>
        </w:rPr>
        <w:t>Process for completing the APR:</w:t>
      </w:r>
      <w:r>
        <w:t xml:space="preserve">  </w:t>
      </w:r>
    </w:p>
    <w:p w14:paraId="0299BB1F" w14:textId="340345DB" w:rsidR="008F67B7" w:rsidRDefault="008F67B7" w:rsidP="00525B11">
      <w:pPr>
        <w:pStyle w:val="ListParagraph"/>
        <w:numPr>
          <w:ilvl w:val="0"/>
          <w:numId w:val="4"/>
        </w:numPr>
        <w:spacing w:after="240"/>
        <w:contextualSpacing w:val="0"/>
      </w:pPr>
      <w:r>
        <w:t xml:space="preserve">Use this </w:t>
      </w:r>
      <w:r w:rsidR="00DD2279">
        <w:t>W</w:t>
      </w:r>
      <w:r>
        <w:t>ord document to respond to each question.  Enter your responses following each question below.</w:t>
      </w:r>
    </w:p>
    <w:p w14:paraId="3C0AC54F" w14:textId="7C5290DD" w:rsidR="008F67B7" w:rsidRPr="00E63A3A" w:rsidRDefault="00DD2279" w:rsidP="008F67B7">
      <w:pPr>
        <w:pStyle w:val="ListParagraph"/>
        <w:numPr>
          <w:ilvl w:val="0"/>
          <w:numId w:val="4"/>
        </w:numPr>
        <w:spacing w:after="120"/>
      </w:pPr>
      <w:r>
        <w:t>Email the completed</w:t>
      </w:r>
      <w:r w:rsidR="008F67B7">
        <w:t xml:space="preserve"> MS Word document to Jared </w:t>
      </w:r>
      <w:proofErr w:type="spellStart"/>
      <w:r w:rsidR="008F67B7">
        <w:t>Reise</w:t>
      </w:r>
      <w:proofErr w:type="spellEnd"/>
      <w:r w:rsidR="008F67B7">
        <w:t xml:space="preserve"> (</w:t>
      </w:r>
      <w:hyperlink r:id="rId8" w:history="1">
        <w:r w:rsidR="008F67B7" w:rsidRPr="00B34883">
          <w:rPr>
            <w:rStyle w:val="Hyperlink"/>
          </w:rPr>
          <w:t>jared.reise@minnstate.edu</w:t>
        </w:r>
      </w:hyperlink>
      <w:r w:rsidR="008F67B7">
        <w:t xml:space="preserve">) as an attachment.  </w:t>
      </w:r>
    </w:p>
    <w:p w14:paraId="04404E95" w14:textId="77777777" w:rsidR="008F67B7" w:rsidRDefault="008F67B7" w:rsidP="008F67B7">
      <w:pPr>
        <w:rPr>
          <w:b/>
        </w:rPr>
      </w:pPr>
    </w:p>
    <w:p w14:paraId="2BEF5580" w14:textId="23EED4F3" w:rsidR="008F67B7" w:rsidRPr="008F67B7" w:rsidRDefault="003E73AE" w:rsidP="008F67B7">
      <w:pPr>
        <w:pBdr>
          <w:bottom w:val="single" w:sz="4" w:space="1" w:color="auto"/>
        </w:pBdr>
        <w:rPr>
          <w:b/>
          <w:sz w:val="24"/>
        </w:rPr>
      </w:pPr>
      <w:r>
        <w:rPr>
          <w:b/>
          <w:sz w:val="24"/>
        </w:rPr>
        <w:t xml:space="preserve">FY22 </w:t>
      </w:r>
      <w:r w:rsidR="008F67B7" w:rsidRPr="008F67B7">
        <w:rPr>
          <w:b/>
          <w:sz w:val="24"/>
        </w:rPr>
        <w:t>APR Questions:</w:t>
      </w:r>
    </w:p>
    <w:p w14:paraId="06EE02FD" w14:textId="086C61D9" w:rsidR="005E647A" w:rsidRDefault="00A541E0" w:rsidP="00C6732D">
      <w:pPr>
        <w:pStyle w:val="ListParagraph"/>
        <w:numPr>
          <w:ilvl w:val="0"/>
          <w:numId w:val="1"/>
        </w:numPr>
        <w:spacing w:after="120"/>
        <w:contextualSpacing w:val="0"/>
      </w:pPr>
      <w:r>
        <w:t>For the</w:t>
      </w:r>
      <w:r w:rsidR="005E647A">
        <w:t xml:space="preserve"> </w:t>
      </w:r>
      <w:r w:rsidR="003E73AE">
        <w:t xml:space="preserve">programs of study </w:t>
      </w:r>
      <w:r w:rsidR="00934424">
        <w:t xml:space="preserve">funded by Perkins </w:t>
      </w:r>
      <w:r w:rsidR="001969D7">
        <w:t>in your</w:t>
      </w:r>
      <w:r w:rsidR="008B7B13">
        <w:t xml:space="preserve"> approved</w:t>
      </w:r>
      <w:r w:rsidR="001969D7">
        <w:t xml:space="preserve"> local application, </w:t>
      </w:r>
      <w:r w:rsidR="007144D7">
        <w:t>address the following</w:t>
      </w:r>
      <w:r w:rsidR="007F0F40">
        <w:t xml:space="preserve"> for the reporting year</w:t>
      </w:r>
      <w:r w:rsidR="00DD2279">
        <w:t xml:space="preserve"> (July 2021-June 2022)</w:t>
      </w:r>
      <w:r w:rsidR="007144D7">
        <w:t>:</w:t>
      </w:r>
    </w:p>
    <w:p w14:paraId="66365AF7" w14:textId="40F27037" w:rsidR="0094343E" w:rsidRDefault="0094343E" w:rsidP="00C6732D">
      <w:pPr>
        <w:pStyle w:val="ListParagraph"/>
        <w:numPr>
          <w:ilvl w:val="1"/>
          <w:numId w:val="1"/>
        </w:numPr>
        <w:spacing w:after="120"/>
        <w:contextualSpacing w:val="0"/>
      </w:pPr>
      <w:r>
        <w:t>Were</w:t>
      </w:r>
      <w:r w:rsidR="004639E8">
        <w:t xml:space="preserve"> projects implemented as planned or </w:t>
      </w:r>
      <w:r>
        <w:t xml:space="preserve">did they </w:t>
      </w:r>
      <w:r w:rsidR="004639E8">
        <w:t>need</w:t>
      </w:r>
      <w:r>
        <w:t xml:space="preserve"> </w:t>
      </w:r>
      <w:r w:rsidR="004639E8">
        <w:t>to be revised</w:t>
      </w:r>
      <w:r>
        <w:t>?</w:t>
      </w:r>
      <w:r w:rsidR="00E65DF8">
        <w:t xml:space="preserve">  </w:t>
      </w:r>
      <w:r>
        <w:t>If Perkins funding was not used as planned in the consortium’s local application, explain what changes were made.  What drove the change?</w:t>
      </w:r>
    </w:p>
    <w:p w14:paraId="4898EFA8" w14:textId="784141F5" w:rsidR="0094343E" w:rsidRDefault="00E65DF8" w:rsidP="0094343E">
      <w:pPr>
        <w:pStyle w:val="ListParagraph"/>
        <w:numPr>
          <w:ilvl w:val="1"/>
          <w:numId w:val="1"/>
        </w:numPr>
        <w:spacing w:after="120"/>
        <w:contextualSpacing w:val="0"/>
      </w:pPr>
      <w:r>
        <w:lastRenderedPageBreak/>
        <w:t xml:space="preserve">What </w:t>
      </w:r>
      <w:r w:rsidR="003E73AE">
        <w:t>accomplishments</w:t>
      </w:r>
      <w:r w:rsidR="00581FA1">
        <w:t>/outcomes</w:t>
      </w:r>
      <w:r w:rsidR="003E73AE">
        <w:t xml:space="preserve"> resulted from this spending</w:t>
      </w:r>
      <w:r w:rsidR="00581FA1">
        <w:t xml:space="preserve">? </w:t>
      </w:r>
      <w:r w:rsidR="003E73AE">
        <w:t xml:space="preserve"> </w:t>
      </w:r>
      <w:r w:rsidR="00581FA1">
        <w:t>W</w:t>
      </w:r>
      <w:r w:rsidR="006C0E1E">
        <w:t>hat evidence do you have to support this?</w:t>
      </w:r>
      <w:r w:rsidR="0094343E" w:rsidRPr="0094343E">
        <w:t xml:space="preserve"> </w:t>
      </w:r>
      <w:r w:rsidR="0094343E">
        <w:t xml:space="preserve"> </w:t>
      </w:r>
      <w:r w:rsidR="0094343E">
        <w:t>Include any relevant accomplishments on the following topics:</w:t>
      </w:r>
    </w:p>
    <w:p w14:paraId="7065440C" w14:textId="77777777" w:rsidR="00C93F95" w:rsidRDefault="00C93F95" w:rsidP="00C93F95">
      <w:pPr>
        <w:pStyle w:val="ListParagraph"/>
        <w:numPr>
          <w:ilvl w:val="2"/>
          <w:numId w:val="2"/>
        </w:numPr>
      </w:pPr>
      <w:r>
        <w:t>Collaboration with stakeholders</w:t>
      </w:r>
    </w:p>
    <w:p w14:paraId="77F08235" w14:textId="77777777" w:rsidR="00C93F95" w:rsidRDefault="00C93F95" w:rsidP="00C93F95">
      <w:pPr>
        <w:pStyle w:val="ListParagraph"/>
        <w:numPr>
          <w:ilvl w:val="2"/>
          <w:numId w:val="2"/>
        </w:numPr>
      </w:pPr>
      <w:r>
        <w:t>Integrating academic and technical skills into CTE courses and programs</w:t>
      </w:r>
    </w:p>
    <w:p w14:paraId="60C02336" w14:textId="77777777" w:rsidR="00C93F95" w:rsidRDefault="00C93F95" w:rsidP="00C93F95">
      <w:pPr>
        <w:pStyle w:val="ListParagraph"/>
        <w:numPr>
          <w:ilvl w:val="2"/>
          <w:numId w:val="2"/>
        </w:numPr>
      </w:pPr>
      <w:r>
        <w:t>Providing greater access to CTE programs for special populations students</w:t>
      </w:r>
    </w:p>
    <w:p w14:paraId="4613C77A" w14:textId="77777777" w:rsidR="00C93F95" w:rsidRDefault="00C93F95" w:rsidP="00C93F95">
      <w:pPr>
        <w:pStyle w:val="ListParagraph"/>
        <w:numPr>
          <w:ilvl w:val="2"/>
          <w:numId w:val="2"/>
        </w:numPr>
      </w:pPr>
      <w:r>
        <w:t>Expanding access to postsecondary credit for secondary students</w:t>
      </w:r>
    </w:p>
    <w:p w14:paraId="7FD86CA2" w14:textId="77777777" w:rsidR="00C93F95" w:rsidRDefault="00C93F95" w:rsidP="00C93F95">
      <w:pPr>
        <w:pStyle w:val="ListParagraph"/>
        <w:numPr>
          <w:ilvl w:val="2"/>
          <w:numId w:val="2"/>
        </w:numPr>
      </w:pPr>
      <w:r>
        <w:t xml:space="preserve">Advances in recruitment, retention, and training of teachers and other education professionals </w:t>
      </w:r>
    </w:p>
    <w:p w14:paraId="2CCC7079" w14:textId="77777777" w:rsidR="00C93F95" w:rsidRDefault="00C93F95" w:rsidP="0094343E">
      <w:pPr>
        <w:pStyle w:val="ListParagraph"/>
        <w:numPr>
          <w:ilvl w:val="2"/>
          <w:numId w:val="2"/>
        </w:numPr>
        <w:spacing w:after="240"/>
        <w:ind w:left="2347"/>
        <w:contextualSpacing w:val="0"/>
      </w:pPr>
      <w:r>
        <w:t>Changes to your consortium structure</w:t>
      </w:r>
      <w:bookmarkStart w:id="0" w:name="_GoBack"/>
      <w:bookmarkEnd w:id="0"/>
      <w:r>
        <w:t xml:space="preserve"> or processes</w:t>
      </w:r>
    </w:p>
    <w:p w14:paraId="379041EC" w14:textId="6B8733FC" w:rsidR="00ED64D8" w:rsidRPr="00581FA1" w:rsidRDefault="00ED64D8" w:rsidP="00C6732D">
      <w:pPr>
        <w:pStyle w:val="ListParagraph"/>
        <w:numPr>
          <w:ilvl w:val="0"/>
          <w:numId w:val="1"/>
        </w:numPr>
        <w:spacing w:after="240"/>
        <w:contextualSpacing w:val="0"/>
      </w:pPr>
      <w:r>
        <w:t xml:space="preserve">For </w:t>
      </w:r>
      <w:r w:rsidRPr="00581FA1">
        <w:rPr>
          <w:u w:val="single"/>
        </w:rPr>
        <w:t>Reserve</w:t>
      </w:r>
      <w:r>
        <w:t xml:space="preserve"> funding, what projects were completed or accomplishments </w:t>
      </w:r>
      <w:r w:rsidR="007B468B">
        <w:t>achieved</w:t>
      </w:r>
      <w:r>
        <w:t xml:space="preserve"> during the reporting year?  </w:t>
      </w:r>
      <w:r w:rsidRPr="00581FA1">
        <w:t xml:space="preserve">If </w:t>
      </w:r>
      <w:r>
        <w:t>Reserve</w:t>
      </w:r>
      <w:r w:rsidRPr="00581FA1">
        <w:t xml:space="preserve"> funding was not used as planned in the application, explain what changes were made.  What drove the change?</w:t>
      </w:r>
    </w:p>
    <w:p w14:paraId="1DFF1F6F" w14:textId="34B9FA80" w:rsidR="00F70C62" w:rsidRDefault="0094343E" w:rsidP="00C6732D">
      <w:pPr>
        <w:pStyle w:val="ListParagraph"/>
        <w:numPr>
          <w:ilvl w:val="0"/>
          <w:numId w:val="1"/>
        </w:numPr>
        <w:spacing w:after="240"/>
        <w:contextualSpacing w:val="0"/>
      </w:pPr>
      <w:r w:rsidRPr="0094343E">
        <w:rPr>
          <w:u w:val="single"/>
        </w:rPr>
        <w:t>Work-based learning</w:t>
      </w:r>
      <w:r>
        <w:t xml:space="preserve">:  </w:t>
      </w:r>
      <w:r w:rsidR="00F70C62">
        <w:t>What activities did the consortium complete during the reporting year to expand access to work experiences in excess of 40 hours to secondary students?  What were the results?</w:t>
      </w:r>
    </w:p>
    <w:p w14:paraId="55547229" w14:textId="6BE07529" w:rsidR="005E6C04" w:rsidRDefault="00593510" w:rsidP="00C6732D">
      <w:pPr>
        <w:pStyle w:val="ListParagraph"/>
        <w:numPr>
          <w:ilvl w:val="0"/>
          <w:numId w:val="1"/>
        </w:numPr>
        <w:spacing w:after="240"/>
        <w:contextualSpacing w:val="0"/>
      </w:pPr>
      <w:r>
        <w:t>What initiatives or projects</w:t>
      </w:r>
      <w:r w:rsidR="00F87A80">
        <w:t xml:space="preserve"> are you especially proud of within the reporting year?</w:t>
      </w:r>
      <w:r w:rsidR="006C0E1E">
        <w:t xml:space="preserve"> </w:t>
      </w:r>
      <w:r w:rsidR="00F87A80">
        <w:t xml:space="preserve"> </w:t>
      </w:r>
      <w:r w:rsidR="00DD2279">
        <w:t>What</w:t>
      </w:r>
      <w:r w:rsidR="00F87A80">
        <w:t xml:space="preserve"> do you consider most </w:t>
      </w:r>
      <w:r>
        <w:t>successful?</w:t>
      </w:r>
      <w:r w:rsidR="006C0E1E">
        <w:t xml:space="preserve">  Why?</w:t>
      </w:r>
    </w:p>
    <w:p w14:paraId="67B65947" w14:textId="60DCEC85" w:rsidR="00134CA2" w:rsidRDefault="00134CA2" w:rsidP="00C6732D">
      <w:pPr>
        <w:pStyle w:val="ListParagraph"/>
        <w:numPr>
          <w:ilvl w:val="0"/>
          <w:numId w:val="1"/>
        </w:numPr>
        <w:spacing w:after="240"/>
        <w:contextualSpacing w:val="0"/>
      </w:pPr>
      <w:r>
        <w:t xml:space="preserve">What challenges did you </w:t>
      </w:r>
      <w:r w:rsidR="00F87A80">
        <w:t>encounter</w:t>
      </w:r>
      <w:r>
        <w:t xml:space="preserve"> </w:t>
      </w:r>
      <w:r w:rsidR="006C0E1E">
        <w:t>when</w:t>
      </w:r>
      <w:r>
        <w:t xml:space="preserve"> implementing your local plan during the reporting year?</w:t>
      </w:r>
      <w:r w:rsidRPr="00134CA2">
        <w:t xml:space="preserve"> </w:t>
      </w:r>
      <w:r w:rsidR="006C0E1E">
        <w:t xml:space="preserve"> How did you </w:t>
      </w:r>
      <w:r w:rsidR="00DD2279">
        <w:t>respond</w:t>
      </w:r>
      <w:r w:rsidR="006C0E1E">
        <w:t xml:space="preserve"> to them?</w:t>
      </w:r>
    </w:p>
    <w:p w14:paraId="37D003B7" w14:textId="7B04D356" w:rsidR="00134CA2" w:rsidRDefault="00134CA2" w:rsidP="00C6732D">
      <w:pPr>
        <w:pStyle w:val="ListParagraph"/>
        <w:numPr>
          <w:ilvl w:val="0"/>
          <w:numId w:val="1"/>
        </w:numPr>
        <w:spacing w:after="240"/>
        <w:contextualSpacing w:val="0"/>
      </w:pPr>
      <w:r>
        <w:t xml:space="preserve">How can </w:t>
      </w:r>
      <w:r w:rsidR="006C0E1E">
        <w:t xml:space="preserve">State staff (Minnesota State, MDE) </w:t>
      </w:r>
      <w:r>
        <w:t>best help you meet the goals of your plan?</w:t>
      </w:r>
    </w:p>
    <w:p w14:paraId="73380E70" w14:textId="3B81A462" w:rsidR="00C10338" w:rsidRPr="006C0E1E" w:rsidRDefault="00C10338" w:rsidP="00C6732D">
      <w:pPr>
        <w:pStyle w:val="ListParagraph"/>
        <w:numPr>
          <w:ilvl w:val="0"/>
          <w:numId w:val="1"/>
        </w:numPr>
        <w:spacing w:after="240"/>
        <w:contextualSpacing w:val="0"/>
      </w:pPr>
      <w:r w:rsidRPr="00581FA1">
        <w:rPr>
          <w:u w:val="single"/>
        </w:rPr>
        <w:t xml:space="preserve">If your consortium </w:t>
      </w:r>
      <w:r w:rsidR="00934424">
        <w:rPr>
          <w:u w:val="single"/>
        </w:rPr>
        <w:t>completed</w:t>
      </w:r>
      <w:r w:rsidRPr="00581FA1">
        <w:rPr>
          <w:u w:val="single"/>
        </w:rPr>
        <w:t xml:space="preserve"> monitoring</w:t>
      </w:r>
      <w:r w:rsidRPr="006C0E1E">
        <w:t xml:space="preserve"> by State </w:t>
      </w:r>
      <w:r w:rsidR="007B468B">
        <w:t xml:space="preserve">staff </w:t>
      </w:r>
      <w:r w:rsidRPr="006C0E1E">
        <w:t>during the past year, please include</w:t>
      </w:r>
      <w:r w:rsidR="007B468B">
        <w:t xml:space="preserve"> </w:t>
      </w:r>
      <w:r w:rsidRPr="006C0E1E">
        <w:t>information requested in the monitoring report</w:t>
      </w:r>
      <w:r w:rsidR="00254DC4" w:rsidRPr="00254DC4">
        <w:t xml:space="preserve"> </w:t>
      </w:r>
      <w:r w:rsidR="00254DC4">
        <w:t>with this APR</w:t>
      </w:r>
      <w:r w:rsidRPr="006C0E1E">
        <w:t>.</w:t>
      </w:r>
    </w:p>
    <w:p w14:paraId="632A8DF2" w14:textId="22CF951A" w:rsidR="006C0E1E" w:rsidRPr="006C0E1E" w:rsidRDefault="006C0E1E" w:rsidP="00C6732D">
      <w:pPr>
        <w:pStyle w:val="ListParagraph"/>
        <w:numPr>
          <w:ilvl w:val="0"/>
          <w:numId w:val="1"/>
        </w:numPr>
        <w:spacing w:after="240"/>
        <w:contextualSpacing w:val="0"/>
      </w:pPr>
      <w:r w:rsidRPr="00581FA1">
        <w:rPr>
          <w:u w:val="single"/>
        </w:rPr>
        <w:t>If you were required to submit an improvement plan</w:t>
      </w:r>
      <w:r w:rsidRPr="006C0E1E">
        <w:t xml:space="preserve"> for any performance indicator in your FY23-24 application for funding</w:t>
      </w:r>
      <w:r w:rsidR="007B468B">
        <w:t xml:space="preserve"> that you submitted May 1, 2022</w:t>
      </w:r>
      <w:r w:rsidRPr="006C0E1E">
        <w:t>, please provide a description of the progress you have made in implementing your action plan for that indicator.</w:t>
      </w:r>
    </w:p>
    <w:p w14:paraId="6202ABE7" w14:textId="48A9384A" w:rsidR="00C10338" w:rsidRPr="006C0E1E" w:rsidRDefault="00581FA1" w:rsidP="00C6732D">
      <w:pPr>
        <w:pStyle w:val="ListParagraph"/>
        <w:numPr>
          <w:ilvl w:val="0"/>
          <w:numId w:val="1"/>
        </w:numPr>
        <w:spacing w:after="240"/>
        <w:contextualSpacing w:val="0"/>
      </w:pPr>
      <w:r>
        <w:t xml:space="preserve">(Optional) </w:t>
      </w:r>
      <w:r w:rsidR="00923AB9" w:rsidRPr="006C0E1E">
        <w:t>As part of the APR submission,</w:t>
      </w:r>
      <w:r w:rsidR="008B7B13">
        <w:t xml:space="preserve"> you</w:t>
      </w:r>
      <w:r w:rsidR="00C10338" w:rsidRPr="006C0E1E">
        <w:t xml:space="preserve"> may request </w:t>
      </w:r>
      <w:r w:rsidR="008B7B13">
        <w:t>changes to you</w:t>
      </w:r>
      <w:r w:rsidR="00C10338" w:rsidRPr="006C0E1E">
        <w:t xml:space="preserve">r consortium </w:t>
      </w:r>
      <w:r w:rsidR="00923AB9" w:rsidRPr="006C0E1E">
        <w:t xml:space="preserve">performance levels for one or more of the performance indicators (1S1, 2S1, 2S2, 3S1, 4S1, 5S3, 1P1, 2P1, 3P1).  However, if the consortium is on an improvement plan for an indicator, </w:t>
      </w:r>
      <w:r w:rsidR="008B7B13">
        <w:t>you</w:t>
      </w:r>
      <w:r w:rsidR="00923AB9" w:rsidRPr="006C0E1E">
        <w:t xml:space="preserve"> cannot request a change </w:t>
      </w:r>
      <w:r w:rsidR="00857206" w:rsidRPr="006C0E1E">
        <w:t>for</w:t>
      </w:r>
      <w:r w:rsidR="00923AB9" w:rsidRPr="006C0E1E">
        <w:t xml:space="preserve"> that indicator.  </w:t>
      </w:r>
      <w:r w:rsidR="00857206" w:rsidRPr="006C0E1E">
        <w:t xml:space="preserve">If requesting a change, </w:t>
      </w:r>
      <w:r w:rsidR="00934424">
        <w:t>a consortium</w:t>
      </w:r>
      <w:r w:rsidR="00857206" w:rsidRPr="006C0E1E">
        <w:t xml:space="preserve"> must provide sufficient rationale/justification for the proposed change. </w:t>
      </w:r>
    </w:p>
    <w:p w14:paraId="76451C05" w14:textId="45545C49" w:rsidR="00134CA2" w:rsidRDefault="00416BC6" w:rsidP="00416BC6">
      <w:pPr>
        <w:ind w:left="360"/>
      </w:pPr>
      <w:r w:rsidRPr="00581FA1">
        <w:rPr>
          <w:u w:val="single"/>
        </w:rPr>
        <w:t>Note</w:t>
      </w:r>
      <w:r>
        <w:t>:</w:t>
      </w:r>
      <w:r w:rsidR="006C0E1E">
        <w:t xml:space="preserve"> </w:t>
      </w:r>
      <w:r>
        <w:t xml:space="preserve"> Technical assistance will be provided for Special Populations and Performance Gaps when the data is available later in the fall.</w:t>
      </w:r>
    </w:p>
    <w:sectPr w:rsidR="00134CA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4F6548"/>
    <w:multiLevelType w:val="hybridMultilevel"/>
    <w:tmpl w:val="918C41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2C110F"/>
    <w:multiLevelType w:val="hybridMultilevel"/>
    <w:tmpl w:val="334C3C76"/>
    <w:lvl w:ilvl="0" w:tplc="FFF86D64">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33429A"/>
    <w:multiLevelType w:val="hybridMultilevel"/>
    <w:tmpl w:val="1090B036"/>
    <w:lvl w:ilvl="0" w:tplc="FFFFFFFF">
      <w:start w:val="1"/>
      <w:numFmt w:val="decimal"/>
      <w:lvlText w:val="%1."/>
      <w:lvlJc w:val="left"/>
      <w:pPr>
        <w:ind w:left="720" w:hanging="360"/>
      </w:pPr>
      <w:rPr>
        <w:rFonts w:hint="default"/>
      </w:rPr>
    </w:lvl>
    <w:lvl w:ilvl="1" w:tplc="FFFFFFFF">
      <w:start w:val="1"/>
      <w:numFmt w:val="bullet"/>
      <w:lvlText w:val=""/>
      <w:lvlJc w:val="left"/>
      <w:pPr>
        <w:ind w:left="1440" w:hanging="360"/>
      </w:pPr>
      <w:rPr>
        <w:rFonts w:ascii="Symbol" w:hAnsi="Symbol" w:hint="default"/>
      </w:rPr>
    </w:lvl>
    <w:lvl w:ilvl="2" w:tplc="04090003">
      <w:start w:val="1"/>
      <w:numFmt w:val="bullet"/>
      <w:lvlText w:val="o"/>
      <w:lvlJc w:val="left"/>
      <w:pPr>
        <w:ind w:left="2340" w:hanging="360"/>
      </w:pPr>
      <w:rPr>
        <w:rFonts w:ascii="Courier New" w:hAnsi="Courier New" w:cs="Courier New"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79951F26"/>
    <w:multiLevelType w:val="hybridMultilevel"/>
    <w:tmpl w:val="6164C6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ExtTAxMDA2NjcxNjRX0lEKTi0uzszPAykwrAUAZy4BdywAAAA="/>
  </w:docVars>
  <w:rsids>
    <w:rsidRoot w:val="00054A1E"/>
    <w:rsid w:val="00054A1E"/>
    <w:rsid w:val="000A0B5C"/>
    <w:rsid w:val="000D3385"/>
    <w:rsid w:val="00127030"/>
    <w:rsid w:val="00134CA2"/>
    <w:rsid w:val="001562EB"/>
    <w:rsid w:val="001969D7"/>
    <w:rsid w:val="001B2DBE"/>
    <w:rsid w:val="002009CF"/>
    <w:rsid w:val="00222D76"/>
    <w:rsid w:val="00254DC4"/>
    <w:rsid w:val="003B0E5D"/>
    <w:rsid w:val="003E73AE"/>
    <w:rsid w:val="00416BC6"/>
    <w:rsid w:val="00430B67"/>
    <w:rsid w:val="00435E22"/>
    <w:rsid w:val="004639E8"/>
    <w:rsid w:val="00525B11"/>
    <w:rsid w:val="00581FA1"/>
    <w:rsid w:val="00585DE0"/>
    <w:rsid w:val="00593510"/>
    <w:rsid w:val="00597ACE"/>
    <w:rsid w:val="005D2D3C"/>
    <w:rsid w:val="005E647A"/>
    <w:rsid w:val="005E6C04"/>
    <w:rsid w:val="0067548B"/>
    <w:rsid w:val="006C0E1E"/>
    <w:rsid w:val="007144D7"/>
    <w:rsid w:val="007B468B"/>
    <w:rsid w:val="007C08C0"/>
    <w:rsid w:val="007F0F40"/>
    <w:rsid w:val="00854454"/>
    <w:rsid w:val="00857206"/>
    <w:rsid w:val="008943AA"/>
    <w:rsid w:val="008A6E17"/>
    <w:rsid w:val="008B7B13"/>
    <w:rsid w:val="008F67B7"/>
    <w:rsid w:val="00923AB9"/>
    <w:rsid w:val="00934424"/>
    <w:rsid w:val="0094343E"/>
    <w:rsid w:val="00970692"/>
    <w:rsid w:val="00974426"/>
    <w:rsid w:val="009B32D5"/>
    <w:rsid w:val="009E79B4"/>
    <w:rsid w:val="009F2DD8"/>
    <w:rsid w:val="00A30C84"/>
    <w:rsid w:val="00A541E0"/>
    <w:rsid w:val="00A67FF5"/>
    <w:rsid w:val="00BC6756"/>
    <w:rsid w:val="00C10338"/>
    <w:rsid w:val="00C31145"/>
    <w:rsid w:val="00C6732D"/>
    <w:rsid w:val="00C93F95"/>
    <w:rsid w:val="00DD2279"/>
    <w:rsid w:val="00DF69A1"/>
    <w:rsid w:val="00E65DF8"/>
    <w:rsid w:val="00ED64D8"/>
    <w:rsid w:val="00F70C62"/>
    <w:rsid w:val="00F74138"/>
    <w:rsid w:val="00F87A80"/>
    <w:rsid w:val="00FD313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A670AC"/>
  <w15:chartTrackingRefBased/>
  <w15:docId w15:val="{7ACD8BDA-26DE-4325-AF8E-6381B46034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9B32D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5E647A"/>
    <w:pPr>
      <w:ind w:left="720"/>
      <w:contextualSpacing/>
    </w:pPr>
  </w:style>
  <w:style w:type="paragraph" w:styleId="Title">
    <w:name w:val="Title"/>
    <w:basedOn w:val="Heading1"/>
    <w:next w:val="Normal"/>
    <w:link w:val="TitleChar"/>
    <w:autoRedefine/>
    <w:uiPriority w:val="10"/>
    <w:qFormat/>
    <w:rsid w:val="009B32D5"/>
    <w:pPr>
      <w:spacing w:after="360" w:line="240" w:lineRule="auto"/>
      <w:jc w:val="center"/>
    </w:pPr>
    <w:rPr>
      <w:b/>
      <w:caps/>
      <w:color w:val="44546A" w:themeColor="text2"/>
      <w:sz w:val="40"/>
    </w:rPr>
  </w:style>
  <w:style w:type="character" w:customStyle="1" w:styleId="TitleChar">
    <w:name w:val="Title Char"/>
    <w:basedOn w:val="DefaultParagraphFont"/>
    <w:link w:val="Title"/>
    <w:uiPriority w:val="10"/>
    <w:rsid w:val="009B32D5"/>
    <w:rPr>
      <w:rFonts w:asciiTheme="majorHAnsi" w:eastAsiaTheme="majorEastAsia" w:hAnsiTheme="majorHAnsi" w:cstheme="majorBidi"/>
      <w:b/>
      <w:caps/>
      <w:color w:val="44546A" w:themeColor="text2"/>
      <w:sz w:val="40"/>
      <w:szCs w:val="32"/>
    </w:rPr>
  </w:style>
  <w:style w:type="character" w:customStyle="1" w:styleId="Heading1Char">
    <w:name w:val="Heading 1 Char"/>
    <w:basedOn w:val="DefaultParagraphFont"/>
    <w:link w:val="Heading1"/>
    <w:uiPriority w:val="9"/>
    <w:rsid w:val="009B32D5"/>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unhideWhenUsed/>
    <w:rsid w:val="008F67B7"/>
    <w:rPr>
      <w:color w:val="0563C1" w:themeColor="hyperlink"/>
      <w:u w:val="single"/>
    </w:rPr>
  </w:style>
  <w:style w:type="character" w:customStyle="1" w:styleId="ListParagraphChar">
    <w:name w:val="List Paragraph Char"/>
    <w:basedOn w:val="DefaultParagraphFont"/>
    <w:link w:val="ListParagraph"/>
    <w:uiPriority w:val="34"/>
    <w:locked/>
    <w:rsid w:val="008F67B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ared.reise@minnstate.edu" TargetMode="Externa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E21121F71EEC54EA8C44E8C37EAC211" ma:contentTypeVersion="30" ma:contentTypeDescription="Create a new document." ma:contentTypeScope="" ma:versionID="8962da8a41525e6d898cce8d8d965a98">
  <xsd:schema xmlns:xsd="http://www.w3.org/2001/XMLSchema" xmlns:xs="http://www.w3.org/2001/XMLSchema" xmlns:p="http://schemas.microsoft.com/office/2006/metadata/properties" xmlns:ns3="0eb064aa-97fb-49df-9f72-812d9afd09aa" xmlns:ns4="3bcf37a0-67a6-4486-be33-5dc41bff663c" targetNamespace="http://schemas.microsoft.com/office/2006/metadata/properties" ma:root="true" ma:fieldsID="8bdf99d063fd320be583c434b644cf0d" ns3:_="" ns4:_="">
    <xsd:import namespace="0eb064aa-97fb-49df-9f72-812d9afd09aa"/>
    <xsd:import namespace="3bcf37a0-67a6-4486-be33-5dc41bff663c"/>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NotebookType" minOccurs="0"/>
                <xsd:element ref="ns4:FolderType" minOccurs="0"/>
                <xsd:element ref="ns4:CultureName" minOccurs="0"/>
                <xsd:element ref="ns4:AppVersion" minOccurs="0"/>
                <xsd:element ref="ns4:TeamsChannelId" minOccurs="0"/>
                <xsd:element ref="ns4:Owner" minOccurs="0"/>
                <xsd:element ref="ns4:DefaultSectionNames" minOccurs="0"/>
                <xsd:element ref="ns4:Templates" minOccurs="0"/>
                <xsd:element ref="ns4:Teachers" minOccurs="0"/>
                <xsd:element ref="ns4:Students" minOccurs="0"/>
                <xsd:element ref="ns4:Student_Groups" minOccurs="0"/>
                <xsd:element ref="ns4:Invited_Teachers" minOccurs="0"/>
                <xsd:element ref="ns4:Invited_Students" minOccurs="0"/>
                <xsd:element ref="ns4:Self_Registration_Enabled" minOccurs="0"/>
                <xsd:element ref="ns4:Has_Teacher_Only_SectionGroup" minOccurs="0"/>
                <xsd:element ref="ns4:Is_Collaboration_Space_Locked" minOccurs="0"/>
                <xsd:element ref="ns4:IsNotebookLocked" minOccurs="0"/>
                <xsd:element ref="ns4:MediaServiceDateTaken" minOccurs="0"/>
                <xsd:element ref="ns4:MediaServiceAutoTags" minOccurs="0"/>
                <xsd:element ref="ns4:MediaServiceLocation" minOccurs="0"/>
                <xsd:element ref="ns4:MediaServiceOCR" minOccurs="0"/>
                <xsd:element ref="ns4:MediaServiceAutoKeyPoints" minOccurs="0"/>
                <xsd:element ref="ns4:MediaServiceKeyPoints"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eb064aa-97fb-49df-9f72-812d9afd09a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bcf37a0-67a6-4486-be33-5dc41bff663c"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NotebookType" ma:index="13" nillable="true" ma:displayName="Notebook Type" ma:internalName="NotebookType">
      <xsd:simpleType>
        <xsd:restriction base="dms:Text"/>
      </xsd:simpleType>
    </xsd:element>
    <xsd:element name="FolderType" ma:index="14" nillable="true" ma:displayName="Folder Type" ma:internalName="FolderType">
      <xsd:simpleType>
        <xsd:restriction base="dms:Text"/>
      </xsd:simpleType>
    </xsd:element>
    <xsd:element name="CultureName" ma:index="15" nillable="true" ma:displayName="Culture Name" ma:internalName="CultureName">
      <xsd:simpleType>
        <xsd:restriction base="dms:Text"/>
      </xsd:simpleType>
    </xsd:element>
    <xsd:element name="AppVersion" ma:index="16" nillable="true" ma:displayName="App Version" ma:internalName="AppVersion">
      <xsd:simpleType>
        <xsd:restriction base="dms:Text"/>
      </xsd:simpleType>
    </xsd:element>
    <xsd:element name="TeamsChannelId" ma:index="17" nillable="true" ma:displayName="Teams Channel Id" ma:internalName="TeamsChannelId">
      <xsd:simpleType>
        <xsd:restriction base="dms:Text"/>
      </xsd:simpleType>
    </xsd:element>
    <xsd:element name="Owner" ma:index="18"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efaultSectionNames" ma:index="19" nillable="true" ma:displayName="Default Section Names" ma:internalName="DefaultSectionNames">
      <xsd:simpleType>
        <xsd:restriction base="dms:Note">
          <xsd:maxLength value="255"/>
        </xsd:restriction>
      </xsd:simpleType>
    </xsd:element>
    <xsd:element name="Templates" ma:index="20" nillable="true" ma:displayName="Templates" ma:internalName="Templates">
      <xsd:simpleType>
        <xsd:restriction base="dms:Note">
          <xsd:maxLength value="255"/>
        </xsd:restriction>
      </xsd:simpleType>
    </xsd:element>
    <xsd:element name="Teachers" ma:index="21" nillable="true" ma:displayName="Teachers" ma:internalName="Teach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s" ma:index="22" nillable="true" ma:displayName="Students" ma:internalName="Student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_Groups" ma:index="23" nillable="true" ma:displayName="Student Groups" ma:internalName="Student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Invited_Teachers" ma:index="24" nillable="true" ma:displayName="Invited Teachers" ma:internalName="Invited_Teachers">
      <xsd:simpleType>
        <xsd:restriction base="dms:Note">
          <xsd:maxLength value="255"/>
        </xsd:restriction>
      </xsd:simpleType>
    </xsd:element>
    <xsd:element name="Invited_Students" ma:index="25" nillable="true" ma:displayName="Invited Students" ma:internalName="Invited_Students">
      <xsd:simpleType>
        <xsd:restriction base="dms:Note">
          <xsd:maxLength value="255"/>
        </xsd:restriction>
      </xsd:simpleType>
    </xsd:element>
    <xsd:element name="Self_Registration_Enabled" ma:index="26" nillable="true" ma:displayName="Self Registration Enabled" ma:internalName="Self_Registration_Enabled">
      <xsd:simpleType>
        <xsd:restriction base="dms:Boolean"/>
      </xsd:simpleType>
    </xsd:element>
    <xsd:element name="Has_Teacher_Only_SectionGroup" ma:index="27" nillable="true" ma:displayName="Has Teacher Only SectionGroup" ma:internalName="Has_Teacher_Only_SectionGroup">
      <xsd:simpleType>
        <xsd:restriction base="dms:Boolean"/>
      </xsd:simpleType>
    </xsd:element>
    <xsd:element name="Is_Collaboration_Space_Locked" ma:index="28" nillable="true" ma:displayName="Is Collaboration Space Locked" ma:internalName="Is_Collaboration_Space_Locked">
      <xsd:simpleType>
        <xsd:restriction base="dms:Boolean"/>
      </xsd:simpleType>
    </xsd:element>
    <xsd:element name="IsNotebookLocked" ma:index="29" nillable="true" ma:displayName="Is Notebook Locked" ma:internalName="IsNotebookLocked">
      <xsd:simpleType>
        <xsd:restriction base="dms:Boolean"/>
      </xsd:simpleType>
    </xsd:element>
    <xsd:element name="MediaServiceDateTaken" ma:index="30" nillable="true" ma:displayName="MediaServiceDateTaken" ma:hidden="true" ma:internalName="MediaServiceDateTaken" ma:readOnly="true">
      <xsd:simpleType>
        <xsd:restriction base="dms:Text"/>
      </xsd:simpleType>
    </xsd:element>
    <xsd:element name="MediaServiceAutoTags" ma:index="31" nillable="true" ma:displayName="Tags" ma:internalName="MediaServiceAutoTags" ma:readOnly="true">
      <xsd:simpleType>
        <xsd:restriction base="dms:Text"/>
      </xsd:simpleType>
    </xsd:element>
    <xsd:element name="MediaServiceLocation" ma:index="32" nillable="true" ma:displayName="Location" ma:internalName="MediaServiceLocation" ma:readOnly="true">
      <xsd:simpleType>
        <xsd:restriction base="dms:Text"/>
      </xsd:simpleType>
    </xsd:element>
    <xsd:element name="MediaServiceOCR" ma:index="33" nillable="true" ma:displayName="Extracted Text" ma:internalName="MediaServiceOCR" ma:readOnly="true">
      <xsd:simpleType>
        <xsd:restriction base="dms:Note">
          <xsd:maxLength value="255"/>
        </xsd:restriction>
      </xsd:simpleType>
    </xsd:element>
    <xsd:element name="MediaServiceAutoKeyPoints" ma:index="34" nillable="true" ma:displayName="MediaServiceAutoKeyPoints" ma:hidden="true" ma:internalName="MediaServiceAutoKeyPoints" ma:readOnly="true">
      <xsd:simpleType>
        <xsd:restriction base="dms:Note"/>
      </xsd:simpleType>
    </xsd:element>
    <xsd:element name="MediaServiceKeyPoints" ma:index="35" nillable="true" ma:displayName="KeyPoints" ma:internalName="MediaServiceKeyPoints" ma:readOnly="true">
      <xsd:simpleType>
        <xsd:restriction base="dms:Note">
          <xsd:maxLength value="255"/>
        </xsd:restriction>
      </xsd:simpleType>
    </xsd:element>
    <xsd:element name="MediaServiceGenerationTime" ma:index="36" nillable="true" ma:displayName="MediaServiceGenerationTime" ma:hidden="true" ma:internalName="MediaServiceGenerationTime" ma:readOnly="true">
      <xsd:simpleType>
        <xsd:restriction base="dms:Text"/>
      </xsd:simpleType>
    </xsd:element>
    <xsd:element name="MediaServiceEventHashCode" ma:index="37"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FolderType xmlns="3bcf37a0-67a6-4486-be33-5dc41bff663c" xsi:nil="true"/>
    <CultureName xmlns="3bcf37a0-67a6-4486-be33-5dc41bff663c" xsi:nil="true"/>
    <Invited_Students xmlns="3bcf37a0-67a6-4486-be33-5dc41bff663c" xsi:nil="true"/>
    <IsNotebookLocked xmlns="3bcf37a0-67a6-4486-be33-5dc41bff663c" xsi:nil="true"/>
    <Self_Registration_Enabled xmlns="3bcf37a0-67a6-4486-be33-5dc41bff663c" xsi:nil="true"/>
    <Teachers xmlns="3bcf37a0-67a6-4486-be33-5dc41bff663c">
      <UserInfo>
        <DisplayName/>
        <AccountId xsi:nil="true"/>
        <AccountType/>
      </UserInfo>
    </Teachers>
    <Students xmlns="3bcf37a0-67a6-4486-be33-5dc41bff663c">
      <UserInfo>
        <DisplayName/>
        <AccountId xsi:nil="true"/>
        <AccountType/>
      </UserInfo>
    </Students>
    <Student_Groups xmlns="3bcf37a0-67a6-4486-be33-5dc41bff663c">
      <UserInfo>
        <DisplayName/>
        <AccountId xsi:nil="true"/>
        <AccountType/>
      </UserInfo>
    </Student_Groups>
    <Has_Teacher_Only_SectionGroup xmlns="3bcf37a0-67a6-4486-be33-5dc41bff663c" xsi:nil="true"/>
    <AppVersion xmlns="3bcf37a0-67a6-4486-be33-5dc41bff663c" xsi:nil="true"/>
    <Invited_Teachers xmlns="3bcf37a0-67a6-4486-be33-5dc41bff663c" xsi:nil="true"/>
    <DefaultSectionNames xmlns="3bcf37a0-67a6-4486-be33-5dc41bff663c" xsi:nil="true"/>
    <Templates xmlns="3bcf37a0-67a6-4486-be33-5dc41bff663c" xsi:nil="true"/>
    <NotebookType xmlns="3bcf37a0-67a6-4486-be33-5dc41bff663c" xsi:nil="true"/>
    <TeamsChannelId xmlns="3bcf37a0-67a6-4486-be33-5dc41bff663c" xsi:nil="true"/>
    <Is_Collaboration_Space_Locked xmlns="3bcf37a0-67a6-4486-be33-5dc41bff663c" xsi:nil="true"/>
    <Owner xmlns="3bcf37a0-67a6-4486-be33-5dc41bff663c">
      <UserInfo>
        <DisplayName/>
        <AccountId xsi:nil="true"/>
        <AccountType/>
      </UserInfo>
    </Owner>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97272F5-222D-45B3-B374-C17DEE16E5E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eb064aa-97fb-49df-9f72-812d9afd09aa"/>
    <ds:schemaRef ds:uri="3bcf37a0-67a6-4486-be33-5dc41bff66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B267723-3351-42D0-9952-3C16452FF09F}">
  <ds:schemaRefs>
    <ds:schemaRef ds:uri="http://schemas.microsoft.com/office/2006/metadata/propertie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3bcf37a0-67a6-4486-be33-5dc41bff663c"/>
    <ds:schemaRef ds:uri="http://purl.org/dc/elements/1.1/"/>
    <ds:schemaRef ds:uri="0eb064aa-97fb-49df-9f72-812d9afd09aa"/>
    <ds:schemaRef ds:uri="http://www.w3.org/XML/1998/namespace"/>
    <ds:schemaRef ds:uri="http://purl.org/dc/dcmitype/"/>
  </ds:schemaRefs>
</ds:datastoreItem>
</file>

<file path=customXml/itemProps3.xml><?xml version="1.0" encoding="utf-8"?>
<ds:datastoreItem xmlns:ds="http://schemas.openxmlformats.org/officeDocument/2006/customXml" ds:itemID="{0C0AB2D2-BEE9-4894-B9E6-0520DCE23DD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611</Words>
  <Characters>3484</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lland-Miller, Sue M</dc:creator>
  <cp:keywords/>
  <dc:description/>
  <cp:lastModifiedBy>Karl Ohrn</cp:lastModifiedBy>
  <cp:revision>2</cp:revision>
  <dcterms:created xsi:type="dcterms:W3CDTF">2022-09-01T20:36:00Z</dcterms:created>
  <dcterms:modified xsi:type="dcterms:W3CDTF">2022-09-01T20: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E21121F71EEC54EA8C44E8C37EAC211</vt:lpwstr>
  </property>
</Properties>
</file>